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74057" w14:textId="59916C6D" w:rsidR="00855906" w:rsidRPr="00D40015" w:rsidRDefault="00D40015">
      <w:pPr>
        <w:rPr>
          <w:b/>
          <w:bCs/>
          <w:lang w:val="nl-NL"/>
        </w:rPr>
      </w:pPr>
      <w:r w:rsidRPr="00D40015">
        <w:rPr>
          <w:b/>
          <w:bCs/>
          <w:lang w:val="nl-NL"/>
        </w:rPr>
        <w:t>1/3/2023</w:t>
      </w:r>
    </w:p>
    <w:p w14:paraId="3AF969DD" w14:textId="7143CBD3" w:rsidR="00D40015" w:rsidRDefault="00D40015">
      <w:pPr>
        <w:rPr>
          <w:lang w:val="nl-NL"/>
        </w:rPr>
      </w:pPr>
      <w:r>
        <w:rPr>
          <w:lang w:val="nl-NL"/>
        </w:rPr>
        <w:t>Ella: stuk schrijven over linear regression die niet werkt</w:t>
      </w:r>
    </w:p>
    <w:p w14:paraId="50EF43EE" w14:textId="675DEA58" w:rsidR="00D40015" w:rsidRDefault="00D40015">
      <w:pPr>
        <w:rPr>
          <w:lang w:val="nl-NL"/>
        </w:rPr>
      </w:pPr>
      <w:r>
        <w:rPr>
          <w:lang w:val="nl-NL"/>
        </w:rPr>
        <w:t>Tyren: verder kijken naar verschillende opties</w:t>
      </w:r>
    </w:p>
    <w:p w14:paraId="18F4309A" w14:textId="23862E1D" w:rsidR="00D40015" w:rsidRPr="00AE63E6" w:rsidRDefault="00D40015">
      <w:r w:rsidRPr="00AE63E6">
        <w:t>Sofia: idem</w:t>
      </w:r>
    </w:p>
    <w:p w14:paraId="33631420" w14:textId="10C73DF2" w:rsidR="00D40015" w:rsidRPr="00AE63E6" w:rsidRDefault="00D40015">
      <w:r w:rsidRPr="00AE63E6">
        <w:t xml:space="preserve">Raquel: </w:t>
      </w:r>
      <w:r w:rsidR="00A20498">
        <w:t>Test regression model on 1-5 models</w:t>
      </w:r>
    </w:p>
    <w:p w14:paraId="2710050E" w14:textId="19D100D3" w:rsidR="00D40015" w:rsidRDefault="00AE63E6">
      <w:r w:rsidRPr="00AE63E6">
        <w:t>Bayesian m</w:t>
      </w:r>
      <w:r>
        <w:t>ethod toepassen?</w:t>
      </w:r>
    </w:p>
    <w:p w14:paraId="02195893" w14:textId="0B1CD58E" w:rsidR="008113ED" w:rsidRDefault="008113ED">
      <w:pPr>
        <w:rPr>
          <w:lang w:val="nl-NL"/>
        </w:rPr>
      </w:pPr>
      <w:r w:rsidRPr="008113ED">
        <w:rPr>
          <w:lang w:val="nl-NL"/>
        </w:rPr>
        <w:t>Supervisor: ga door met linear regression model uitwerken. K</w:t>
      </w:r>
      <w:r>
        <w:rPr>
          <w:lang w:val="nl-NL"/>
        </w:rPr>
        <w:t>ijk daarna pas naar andere modellen.</w:t>
      </w:r>
    </w:p>
    <w:p w14:paraId="6C395325" w14:textId="7893AE4E" w:rsidR="008113ED" w:rsidRPr="008113ED" w:rsidRDefault="008113ED">
      <w:pPr>
        <w:rPr>
          <w:lang w:val="nl-NL"/>
        </w:rPr>
      </w:pPr>
      <w:r>
        <w:rPr>
          <w:lang w:val="nl-NL"/>
        </w:rPr>
        <w:t>Je zou bijvoorbeeld time series kunnen toepassen op alle data, en later clusters maken. Of je maakt eerst clusters en voert daarna een time series regression uit.</w:t>
      </w:r>
    </w:p>
    <w:sectPr w:rsidR="008113ED" w:rsidRPr="008113ED" w:rsidSect="001812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sTSzMLcwNzGzNDRV0lEKTi0uzszPAykwrAUANJGBgiwAAAA="/>
  </w:docVars>
  <w:rsids>
    <w:rsidRoot w:val="000B2C9B"/>
    <w:rsid w:val="000B2C9B"/>
    <w:rsid w:val="00181251"/>
    <w:rsid w:val="006D6B97"/>
    <w:rsid w:val="008113ED"/>
    <w:rsid w:val="00A20498"/>
    <w:rsid w:val="00AE63E6"/>
    <w:rsid w:val="00D40015"/>
    <w:rsid w:val="00D4235F"/>
    <w:rsid w:val="00D62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511C5B"/>
  <w15:chartTrackingRefBased/>
  <w15:docId w15:val="{8E36B334-5E85-4A24-A2A9-5D2C0E834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Simón Sabsay</dc:creator>
  <cp:keywords/>
  <dc:description/>
  <cp:lastModifiedBy>Raquel Simón Sabsay</cp:lastModifiedBy>
  <cp:revision>8</cp:revision>
  <dcterms:created xsi:type="dcterms:W3CDTF">2023-03-01T13:07:00Z</dcterms:created>
  <dcterms:modified xsi:type="dcterms:W3CDTF">2023-03-01T13:48:00Z</dcterms:modified>
</cp:coreProperties>
</file>